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I am writing to express my profound enthusiasm for the [Name of Scholarship Program] Scholarship, with the specific intention of advancing my professional journey as an aspiring Special Education Teacher in Spain Barcelona. As a dedicated educator deeply committed to inclusive learning environments, I believe this scholarship represents a transformative opportunity to contribute meaningfully to Catalonia's pioneering special education landscape while expanding my expertise within one of Europe's most culturally dynamic cities.</w:t>
      </w:r>
    </w:p>
    <w:bookmarkStart w:id="20" w:name="X3de3ba9b9de5829fc0b2fdb8bbef36ad0843d61"/>
    <w:p>
      <w:pPr>
        <w:pStyle w:val="Heading2"/>
      </w:pPr>
      <w:r>
        <w:t xml:space="preserve">A Lifelong Commitment to Inclusive Education</w:t>
      </w:r>
    </w:p>
    <w:p>
      <w:pPr>
        <w:pStyle w:val="FirstParagraph"/>
      </w:pPr>
      <w:r>
        <w:t xml:space="preserve">My passion for special education began during my undergraduate studies in Early Childhood Education at the University of Manchester, where I volunteered with students exhibiting diverse learning needs. This experience revealed a fundamental truth: every child possesses unique potential when provided with appropriately tailored educational strategies. Since then, I have pursued advanced training in Special Educational Needs (SEN) and completed a postgraduate diploma in Inclusive Pedagogy at King’s College London. My professional practice has focused on developing individualized education plans (IEPs) for students with autism spectrum disorder (ASD), dyslexia, and physical disabilities, utilizing evidence-based approaches such as TEACCH, sensory integration therapy, and assistive technology.</w:t>
      </w:r>
    </w:p>
    <w:p>
      <w:pPr>
        <w:pStyle w:val="BodyText"/>
      </w:pPr>
      <w:r>
        <w:t xml:space="preserve">What truly ignited my commitment to this field was a transformative experience teaching in a multicultural primary school in London. I witnessed how cultural context significantly influences educational accessibility—a realization that propelled me toward Spain Barcelona, where linguistic diversity (Catalan/Spanish) and immigrant communities create both unique challenges and profound opportunities for inclusive pedagogy. The city's progressive stance on disability rights, particularly its implementation of the</w:t>
      </w:r>
      <w:r>
        <w:t xml:space="preserve"> </w:t>
      </w:r>
      <w:r>
        <w:rPr>
          <w:iCs/>
          <w:i/>
        </w:rPr>
        <w:t xml:space="preserve">Decreto 108/2023</w:t>
      </w:r>
      <w:r>
        <w:t xml:space="preserve"> </w:t>
      </w:r>
      <w:r>
        <w:t xml:space="preserve">which mandates comprehensive support for neurodiverse learners in mainstream schools, resonates deeply with my professional philosophy.</w:t>
      </w:r>
    </w:p>
    <w:bookmarkEnd w:id="20"/>
    <w:bookmarkStart w:id="21" w:name="X6acf45e6be144cec7fcc76291c33a30b9828f9d"/>
    <w:p>
      <w:pPr>
        <w:pStyle w:val="Heading2"/>
      </w:pPr>
      <w:r>
        <w:t xml:space="preserve">Why Barcelona? The Convergence of Vision and Opportunity</w:t>
      </w:r>
    </w:p>
    <w:p>
      <w:pPr>
        <w:pStyle w:val="FirstParagraph"/>
      </w:pPr>
      <w:r>
        <w:t xml:space="preserve">Barcelona stands at the forefront of educational innovation in Spain, offering an unparalleled environment for Special Education Teachers to implement cutting-edge methodologies. The city's commitment to "Education for All" is exemplified by initiatives like the</w:t>
      </w:r>
      <w:r>
        <w:t xml:space="preserve"> </w:t>
      </w:r>
      <w:r>
        <w:rPr>
          <w:iCs/>
          <w:i/>
        </w:rPr>
        <w:t xml:space="preserve">Pla d'Acció Educativa per a la Inclusió</w:t>
      </w:r>
      <w:r>
        <w:t xml:space="preserve">, which integrates students with disabilities into community schools through specialized resource centers. I am particularly inspired by Barcelona's model of collaborative education, where teachers, speech therapists, psychologists, and families co-create holistic learning pathways—exactly the interdisciplinary approach I aspire to master.</w:t>
      </w:r>
    </w:p>
    <w:p>
      <w:pPr>
        <w:pStyle w:val="BodyText"/>
      </w:pPr>
      <w:r>
        <w:t xml:space="preserve">My research during my postgraduate studies focused on "Bilingual Inclusion Strategies for Neurodiverse Learners in Mediterranean Contexts," which directly addresses a critical gap in Barcelona's educational ecosystem. With over 25% of Barcelona's school population comprising non-native Spanish speakers (including significant populations from Latin America and Africa), the need for culturally responsive special education is acute. I am eager to contribute my skills in developing dual-language IEPs and leveraging Barcelona's rich network of organizations like</w:t>
      </w:r>
      <w:r>
        <w:t xml:space="preserve"> </w:t>
      </w:r>
      <w:r>
        <w:rPr>
          <w:iCs/>
          <w:i/>
        </w:rPr>
        <w:t xml:space="preserve">La Fundació Catalana de la Discapacitat</w:t>
      </w:r>
      <w:r>
        <w:t xml:space="preserve"> </w:t>
      </w:r>
      <w:r>
        <w:t xml:space="preserve">and</w:t>
      </w:r>
      <w:r>
        <w:t xml:space="preserve"> </w:t>
      </w:r>
      <w:r>
        <w:rPr>
          <w:iCs/>
          <w:i/>
        </w:rPr>
        <w:t xml:space="preserve">CENTRO DE ATENCIÓN A LA DISCAPACIDAD (CADIS)</w:t>
      </w:r>
      <w:r>
        <w:t xml:space="preserve">.</w:t>
      </w:r>
    </w:p>
    <w:p>
      <w:pPr>
        <w:pStyle w:val="BodyText"/>
      </w:pPr>
      <w:r>
        <w:t xml:space="preserve">The city's vibrant cultural fabric further motivates my application. Barcelona's history of social innovation—from the pioneering work of the</w:t>
      </w:r>
      <w:r>
        <w:t xml:space="preserve"> </w:t>
      </w:r>
      <w:r>
        <w:rPr>
          <w:iCs/>
          <w:i/>
        </w:rPr>
        <w:t xml:space="preserve">Centre de Recerca en Educació Especial</w:t>
      </w:r>
      <w:r>
        <w:t xml:space="preserve"> </w:t>
      </w:r>
      <w:r>
        <w:t xml:space="preserve">to its UNESCO-recognized inclusive urban planning—creates an ideal setting to refine my practice within a community that values education as a fundamental right, not merely an institution.</w:t>
      </w:r>
    </w:p>
    <w:bookmarkEnd w:id="21"/>
    <w:bookmarkStart w:id="22" w:name="X6b47a7de7214b213ce6c1061402882194e09a8a"/>
    <w:p>
      <w:pPr>
        <w:pStyle w:val="Heading2"/>
      </w:pPr>
      <w:r>
        <w:t xml:space="preserve">The Scholarship: Catalyzing Professional Growth in Catalonia</w:t>
      </w:r>
    </w:p>
    <w:p>
      <w:pPr>
        <w:pStyle w:val="FirstParagraph"/>
      </w:pPr>
      <w:r>
        <w:t xml:space="preserve">Receiving this scholarship would enable me to complete the specialized certification in "Special Education for Diverse Learners" at the Universitat de Barcelona's Faculty of Psychology and Education Sciences. This program offers unparalleled access to Barcelona's educational infrastructure, including field placements at renowned institutions like the</w:t>
      </w:r>
      <w:r>
        <w:t xml:space="preserve"> </w:t>
      </w:r>
      <w:r>
        <w:rPr>
          <w:iCs/>
          <w:i/>
        </w:rPr>
        <w:t xml:space="preserve">Escola d'Innovació Educativa de Sant Andreu</w:t>
      </w:r>
      <w:r>
        <w:t xml:space="preserve"> </w:t>
      </w:r>
      <w:r>
        <w:t xml:space="preserve">and partnerships with hospitals such as Hospital Clínic de Barcelona. Crucially, the scholarship will cover costs associated with obtaining my Catalan language proficiency certification (DELE B2), which is essential for effective communication with families and students in Barcelona's bilingual environment.</w:t>
      </w:r>
    </w:p>
    <w:p>
      <w:pPr>
        <w:pStyle w:val="BodyText"/>
      </w:pPr>
      <w:r>
        <w:t xml:space="preserve">My proposed academic focus centers on developing a culturally responsive framework for teaching children with ASD in multilingual classrooms—a direct response to the needs identified by Barcelona's Department of Education. I will collaborate with local educators to adapt materials from initiatives like the</w:t>
      </w:r>
      <w:r>
        <w:t xml:space="preserve"> </w:t>
      </w:r>
      <w:r>
        <w:rPr>
          <w:iCs/>
          <w:i/>
        </w:rPr>
        <w:t xml:space="preserve">Proyecto Inclusión Educativa de Catalunya</w:t>
      </w:r>
      <w:r>
        <w:t xml:space="preserve">, ensuring our methods respect both Catalan cultural values and global best practices in special education.</w:t>
      </w:r>
    </w:p>
    <w:p>
      <w:pPr>
        <w:pStyle w:val="BodyText"/>
      </w:pPr>
      <w:r>
        <w:t xml:space="preserve">This scholarship represents far more than financial support; it is an investment in bridging gaps between academic theory and Barcelona's on-the-ground educational challenges. It would allow me to immediately integrate into the city's professional community, contributing from day one through volunteer work at organizations such as</w:t>
      </w:r>
      <w:r>
        <w:t xml:space="preserve"> </w:t>
      </w:r>
      <w:r>
        <w:rPr>
          <w:iCs/>
          <w:i/>
        </w:rPr>
        <w:t xml:space="preserve">Associació Catalana de Dislexia</w:t>
      </w:r>
      <w:r>
        <w:t xml:space="preserve"> </w:t>
      </w:r>
      <w:r>
        <w:t xml:space="preserve">while completing my studies.</w:t>
      </w:r>
    </w:p>
    <w:bookmarkEnd w:id="22"/>
    <w:bookmarkStart w:id="23" w:name="X93e563fa2c09fb26468d24b6775771ab864966f"/>
    <w:p>
      <w:pPr>
        <w:pStyle w:val="Heading2"/>
      </w:pPr>
      <w:r>
        <w:t xml:space="preserve">Vision for Impact in Barcelona's Educational Community</w:t>
      </w:r>
    </w:p>
    <w:p>
      <w:pPr>
        <w:pStyle w:val="FirstParagraph"/>
      </w:pPr>
      <w:r>
        <w:t xml:space="preserve">In Barcelona, I envision establishing a mentorship network connecting new Special Education Teachers with experienced practitioners within the city's integrated school system. My goal is to develop practical guides for managing sensory-friendly classrooms in culturally diverse settings—resources that will directly support teachers navigating the complexities of Catalonia's educational landscape. I have already begun preliminary discussions with educators at</w:t>
      </w:r>
      <w:r>
        <w:t xml:space="preserve"> </w:t>
      </w:r>
      <w:r>
        <w:rPr>
          <w:iCs/>
          <w:i/>
        </w:rPr>
        <w:t xml:space="preserve">IES La Salle de Barcelona</w:t>
      </w:r>
      <w:r>
        <w:t xml:space="preserve">, who expressed enthusiasm for collaborating on pilot programs addressing language acquisition barriers in special education.</w:t>
      </w:r>
    </w:p>
    <w:p>
      <w:pPr>
        <w:pStyle w:val="BodyText"/>
      </w:pPr>
      <w:r>
        <w:t xml:space="preserve">Furthermore, I aim to contribute to Barcelona's growing body of research on inclusive pedagogy through academic publications and presentations at conferences like the annual</w:t>
      </w:r>
      <w:r>
        <w:t xml:space="preserve"> </w:t>
      </w:r>
      <w:r>
        <w:rPr>
          <w:iCs/>
          <w:i/>
        </w:rPr>
        <w:t xml:space="preserve">Congrés Català d'Inclusió Educativa</w:t>
      </w:r>
      <w:r>
        <w:t xml:space="preserve">. My work will emphasize sustainability—creating locally adaptable frameworks rather than importing models that may not resonate with Catalan values or community dynamics.</w:t>
      </w:r>
    </w:p>
    <w:p>
      <w:pPr>
        <w:pStyle w:val="BodyText"/>
      </w:pPr>
      <w:r>
        <w:t xml:space="preserve">As an educator who has witnessed how inclusive classrooms transform lives, I understand that the most profound impact comes from deep contextual understanding. Barcelona is not merely a location for my professional development; it is the living laboratory where theory meets the vibrant reality of creating education for all. The city's commitment to accessibility—from wheelchair-friendly schools to sign language interpreters in public services—provides an ideal environment to implement and refine my practice.</w:t>
      </w:r>
    </w:p>
    <w:bookmarkEnd w:id="23"/>
    <w:bookmarkStart w:id="24" w:name="Xeb4278b4e3df651d2054c080015b679b834bcfd"/>
    <w:p>
      <w:pPr>
        <w:pStyle w:val="Heading2"/>
      </w:pPr>
      <w:r>
        <w:t xml:space="preserve">Conclusion: A Commitment Anchored in Barcelona</w:t>
      </w:r>
    </w:p>
    <w:p>
      <w:pPr>
        <w:pStyle w:val="FirstParagraph"/>
      </w:pPr>
      <w:r>
        <w:t xml:space="preserve">This Scholarship Application Letter represents more than a request—it embodies my unwavering commitment to becoming an exceptional Special Education Teacher within Spain Barcelona's educational ecosystem. I have dedicated years to preparing for this moment, and I am ready to contribute fully as a culturally aware, research-informed educator who understands that true inclusion requires both specialized expertise and deep respect for local context.</w:t>
      </w:r>
    </w:p>
    <w:p>
      <w:pPr>
        <w:pStyle w:val="BodyText"/>
      </w:pPr>
      <w:r>
        <w:t xml:space="preserve">With this scholarship, I will become an active participant in Barcelona's ongoing evolution as a global leader in inclusive education. I am eager to learn from the city's educators, students, and families while sharing my own experiences to help build a future where every child—regardless of neurodiversity or linguistic background—thrives within Barcelona's classrooms and communities.</w:t>
      </w:r>
    </w:p>
    <w:p>
      <w:pPr>
        <w:pStyle w:val="BodyText"/>
      </w:pPr>
      <w:r>
        <w:t xml:space="preserve">Thank you for considering my application. I welcome the opportunity to discuss how my skills align with your mission during an interview at your convenience.</w:t>
      </w:r>
    </w:p>
    <w:p>
      <w:pPr>
        <w:pStyle w:val="BodyText"/>
      </w:pPr>
      <w:r>
        <w:t xml:space="preserve">Sincerely,</w:t>
      </w:r>
    </w:p>
    <w:p>
      <w:pPr>
        <w:pStyle w:val="BodyText"/>
      </w:pPr>
      <w:r>
        <w:t xml:space="preserve">Alexandra Fernández Martínez</w:t>
      </w:r>
    </w:p>
    <w:p>
      <w:pPr>
        <w:pStyle w:val="BodyText"/>
      </w:pPr>
      <w:r>
        <w:t xml:space="preserve">Address: Calle de Mallorca, 278, Barcelona, Spain (Temporary Residence)</w:t>
      </w:r>
    </w:p>
    <w:p>
      <w:pPr>
        <w:pStyle w:val="BodyText"/>
      </w:pPr>
      <w:r>
        <w:t xml:space="preserve">Email: a.fernandez@barcelona.edu | Phone: +34 600 XXX XXX</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4:12:58Z</dcterms:created>
  <dcterms:modified xsi:type="dcterms:W3CDTF">2026-07-23T14:12:58Z</dcterms:modified>
</cp:coreProperties>
</file>

<file path=docProps/custom.xml><?xml version="1.0" encoding="utf-8"?>
<Properties xmlns="http://schemas.openxmlformats.org/officeDocument/2006/custom-properties" xmlns:vt="http://schemas.openxmlformats.org/officeDocument/2006/docPropsVTypes"/>
</file>